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08CF0B95" w:rsidR="0045004F" w:rsidRPr="007A3D9A" w:rsidRDefault="00BE5BFD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Test Pla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2F82A4EE" w:rsidR="00D45C21" w:rsidRPr="007A3D9A" w:rsidRDefault="003744E6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6</w:t>
      </w:r>
      <w:r w:rsidR="00774CC8">
        <w:rPr>
          <w:rFonts w:ascii="Calibri" w:hAnsi="Calibri" w:cs="Calibri"/>
          <w:b/>
          <w:bCs/>
          <w:sz w:val="36"/>
          <w:szCs w:val="36"/>
        </w:rPr>
        <w:t xml:space="preserve"> May 2023</w:t>
      </w:r>
    </w:p>
    <w:p w14:paraId="5B0F5378" w14:textId="46B7C74A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3744E6">
        <w:rPr>
          <w:rFonts w:ascii="Calibri" w:hAnsi="Calibri" w:cs="Calibri"/>
          <w:b/>
          <w:bCs/>
          <w:sz w:val="36"/>
          <w:szCs w:val="36"/>
        </w:rPr>
        <w:t>9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04BE8FC3" w:rsidR="00114979" w:rsidRPr="0034784B" w:rsidRDefault="00BE5BFD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2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2D8B9E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3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58A9A31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Add/Remove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18179271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0396063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Issuing Book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1FB636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6E15D0C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7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422D41DB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Login Test Cases and Book Search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5C47AB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BE5BFD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719AC2A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C6FA8D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629AB80A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BE5BFD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6D72D8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97A2450" w:rsidR="00BE5BFD" w:rsidRPr="0034784B" w:rsidRDefault="00BE5BFD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ocument Modific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8786E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24A2ECB6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78544F9C" w14:textId="761B8E4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CA3D05" w:rsidRPr="0034784B" w14:paraId="13240D9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563DB" w14:textId="208A463D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4D3EC" w14:textId="567F7CED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2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626C4" w14:textId="77777777" w:rsidR="00CA3D05" w:rsidRDefault="00CA3D05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Test Description (2-11)</w:t>
            </w:r>
          </w:p>
          <w:p w14:paraId="7D22FF3D" w14:textId="4154758B" w:rsidR="00E67F87" w:rsidRDefault="00E67F87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odifications to the Test Plan </w:t>
            </w:r>
            <w:r w:rsidR="003436EF">
              <w:rPr>
                <w:rFonts w:ascii="Calibri" w:hAnsi="Calibri" w:cs="Calibri"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EFB24" w14:textId="77777777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42A6C6C3" w14:textId="020576EA" w:rsidR="008D6BD2" w:rsidRDefault="008D6BD2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CA3D05" w:rsidRPr="0034784B" w14:paraId="4D5FBB8E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951FF" w14:textId="7DA0E621" w:rsidR="00CA3D05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7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93F3" w14:textId="7E1A0EBA" w:rsidR="00CA3D05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5/3/2023 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7DC32" w14:textId="2D1553CB" w:rsidR="00CA3D05" w:rsidRDefault="000E295C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Test P</w:t>
            </w:r>
            <w:r w:rsidR="003F4900">
              <w:rPr>
                <w:rFonts w:ascii="Calibri" w:hAnsi="Calibri" w:cs="Calibri"/>
                <w:sz w:val="16"/>
                <w:szCs w:val="16"/>
              </w:rPr>
              <w:t>l</w:t>
            </w:r>
            <w:r>
              <w:rPr>
                <w:rFonts w:ascii="Calibri" w:hAnsi="Calibri" w:cs="Calibri"/>
                <w:sz w:val="16"/>
                <w:szCs w:val="16"/>
              </w:rPr>
              <w:t>an input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9E5BE" w14:textId="77777777" w:rsidR="00CA3D05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61B73B03" w14:textId="424972A3" w:rsidR="000E295C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3F4900" w:rsidRPr="0034784B" w14:paraId="46B5DA99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7A0ED" w14:textId="7F48F979" w:rsidR="003F4900" w:rsidRDefault="003F4900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8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57B77" w14:textId="1027985A" w:rsidR="003F4900" w:rsidRDefault="003F4900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47421" w14:textId="5ECC2EAC" w:rsidR="003F4900" w:rsidRDefault="003F4900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Test Plan Inputs</w:t>
            </w:r>
          </w:p>
          <w:p w14:paraId="0AEE5621" w14:textId="714794EB" w:rsidR="00EB2E7F" w:rsidRDefault="00EB2E7F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B3759" w14:textId="77777777" w:rsidR="003F4900" w:rsidRDefault="003F4900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746AF7EB" w14:textId="0794AF09" w:rsidR="00EB2E7F" w:rsidRDefault="00EB2E7F" w:rsidP="008D6BD2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8D6BD2" w:rsidRPr="0034784B" w14:paraId="3601A874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885FD2" w14:textId="0332D5B9" w:rsidR="008D6BD2" w:rsidRDefault="008D6BD2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9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0EB03" w14:textId="6C8CB47C" w:rsidR="008D6BD2" w:rsidRDefault="008D6BD2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/6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47EE6" w14:textId="6228E1B9" w:rsidR="008D6BD2" w:rsidRDefault="008D6BD2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s of screenshots from testing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8541D" w14:textId="77777777" w:rsidR="008D6BD2" w:rsidRDefault="008D6BD2" w:rsidP="008D6BD2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176F9A21" w14:textId="77777777" w:rsidR="008D6BD2" w:rsidRDefault="008D6BD2" w:rsidP="008D6BD2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041508DD" w14:textId="2F78A34E" w:rsidR="008D6BD2" w:rsidRDefault="008D6BD2" w:rsidP="008D6BD2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Default="00D45C21"/>
    <w:p w14:paraId="26D351C4" w14:textId="77777777" w:rsidR="00BE5BFD" w:rsidRDefault="00BE5BFD"/>
    <w:p w14:paraId="26E6FB78" w14:textId="77777777" w:rsidR="00BE5BFD" w:rsidRPr="003C7E84" w:rsidRDefault="00BE5BFD"/>
    <w:p w14:paraId="074E0C69" w14:textId="583EC613" w:rsidR="00D45C21" w:rsidRPr="003C7E84" w:rsidRDefault="00D45C21"/>
    <w:p w14:paraId="321BAFD6" w14:textId="4ACC5431" w:rsidR="00114979" w:rsidRDefault="00BE5BFD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bookmarkStart w:id="1" w:name="_Hlk132135201"/>
      <w:r>
        <w:rPr>
          <w:rFonts w:cs="Calibri"/>
          <w:b/>
          <w:bCs/>
          <w:sz w:val="32"/>
          <w:szCs w:val="32"/>
        </w:rPr>
        <w:t>Test Plan</w:t>
      </w:r>
    </w:p>
    <w:p w14:paraId="4BD1248A" w14:textId="574A4D51" w:rsidR="00BE5BFD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2D32F3">
        <w:rPr>
          <w:rFonts w:cs="Calibri"/>
          <w:sz w:val="24"/>
          <w:szCs w:val="24"/>
        </w:rPr>
        <w:t xml:space="preserve">The purpose of this </w:t>
      </w:r>
      <w:r>
        <w:rPr>
          <w:rFonts w:cs="Calibri"/>
          <w:sz w:val="24"/>
          <w:szCs w:val="24"/>
        </w:rPr>
        <w:t xml:space="preserve">Test Plan is to walk through each of the project requirements to test and display the functionality of each requirement. A series of test cases </w:t>
      </w:r>
      <w:r w:rsidR="004D6A0E">
        <w:rPr>
          <w:rFonts w:cs="Calibri"/>
          <w:sz w:val="24"/>
          <w:szCs w:val="24"/>
        </w:rPr>
        <w:t>will</w:t>
      </w:r>
      <w:r>
        <w:rPr>
          <w:rFonts w:cs="Calibri"/>
          <w:sz w:val="24"/>
          <w:szCs w:val="24"/>
        </w:rPr>
        <w:t xml:space="preserve"> </w:t>
      </w:r>
      <w:r w:rsidR="004D6A0E">
        <w:rPr>
          <w:rFonts w:cs="Calibri"/>
          <w:sz w:val="24"/>
          <w:szCs w:val="24"/>
        </w:rPr>
        <w:t>walk through</w:t>
      </w:r>
      <w:r>
        <w:rPr>
          <w:rFonts w:cs="Calibri"/>
          <w:sz w:val="24"/>
          <w:szCs w:val="24"/>
        </w:rPr>
        <w:t xml:space="preserve"> various </w:t>
      </w:r>
      <w:r w:rsidR="00EA4A2F">
        <w:rPr>
          <w:rFonts w:cs="Calibri"/>
          <w:sz w:val="24"/>
          <w:szCs w:val="24"/>
        </w:rPr>
        <w:t>application functions,</w:t>
      </w:r>
      <w:r>
        <w:rPr>
          <w:rFonts w:cs="Calibri"/>
          <w:sz w:val="24"/>
          <w:szCs w:val="24"/>
        </w:rPr>
        <w:t xml:space="preserve"> starting with login and ending with log out. In the description</w:t>
      </w:r>
      <w:r w:rsidR="00EA4A2F">
        <w:rPr>
          <w:rFonts w:cs="Calibri"/>
          <w:sz w:val="24"/>
          <w:szCs w:val="24"/>
        </w:rPr>
        <w:t>,</w:t>
      </w:r>
      <w:r>
        <w:rPr>
          <w:rFonts w:cs="Calibri"/>
          <w:sz w:val="24"/>
          <w:szCs w:val="24"/>
        </w:rPr>
        <w:t xml:space="preserve"> we </w:t>
      </w:r>
      <w:r w:rsidR="00754F7F">
        <w:rPr>
          <w:rFonts w:cs="Calibri"/>
          <w:sz w:val="24"/>
          <w:szCs w:val="24"/>
        </w:rPr>
        <w:t>provide</w:t>
      </w:r>
      <w:r>
        <w:rPr>
          <w:rFonts w:cs="Calibri"/>
          <w:sz w:val="24"/>
          <w:szCs w:val="24"/>
        </w:rPr>
        <w:t xml:space="preserve"> what information will be input into the application and the expected and actual results. This test plan </w:t>
      </w:r>
      <w:r w:rsidR="00EA4A2F" w:rsidRPr="00EA4A2F">
        <w:rPr>
          <w:rFonts w:cs="Calibri"/>
          <w:sz w:val="24"/>
          <w:szCs w:val="24"/>
        </w:rPr>
        <w:t>reflects normal operational functions and</w:t>
      </w:r>
      <w:r>
        <w:rPr>
          <w:rFonts w:cs="Calibri"/>
          <w:sz w:val="24"/>
          <w:szCs w:val="24"/>
        </w:rPr>
        <w:t xml:space="preserve"> </w:t>
      </w:r>
      <w:r w:rsidR="004D6A0E">
        <w:rPr>
          <w:rFonts w:cs="Calibri"/>
          <w:sz w:val="24"/>
          <w:szCs w:val="24"/>
        </w:rPr>
        <w:t>several</w:t>
      </w:r>
      <w:r>
        <w:rPr>
          <w:rFonts w:cs="Calibri"/>
          <w:sz w:val="24"/>
          <w:szCs w:val="24"/>
        </w:rPr>
        <w:t xml:space="preserve"> error cases</w:t>
      </w:r>
      <w:r w:rsidR="004D6A0E">
        <w:rPr>
          <w:rFonts w:cs="Calibri"/>
          <w:sz w:val="24"/>
          <w:szCs w:val="24"/>
        </w:rPr>
        <w:t xml:space="preserve">. </w:t>
      </w:r>
      <w:r>
        <w:rPr>
          <w:rFonts w:cs="Calibri"/>
          <w:sz w:val="24"/>
          <w:szCs w:val="24"/>
        </w:rPr>
        <w:t xml:space="preserve"> </w:t>
      </w:r>
    </w:p>
    <w:p w14:paraId="28A2F25A" w14:textId="77777777" w:rsidR="002D32F3" w:rsidRPr="002D32F3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tbl>
      <w:tblPr>
        <w:tblW w:w="10870" w:type="dxa"/>
        <w:tblInd w:w="-725" w:type="dxa"/>
        <w:tblLook w:val="04A0" w:firstRow="1" w:lastRow="0" w:firstColumn="1" w:lastColumn="0" w:noHBand="0" w:noVBand="1"/>
      </w:tblPr>
      <w:tblGrid>
        <w:gridCol w:w="897"/>
        <w:gridCol w:w="1305"/>
        <w:gridCol w:w="2656"/>
        <w:gridCol w:w="2603"/>
        <w:gridCol w:w="1471"/>
        <w:gridCol w:w="1938"/>
      </w:tblGrid>
      <w:tr w:rsidR="008322B0" w:rsidRPr="008322B0" w14:paraId="690F08C5" w14:textId="77777777" w:rsidTr="008329C8">
        <w:trPr>
          <w:trHeight w:val="600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bookmarkEnd w:id="1"/>
          <w:p w14:paraId="3FCAD66D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Case Number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0E891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quirement Number</w:t>
            </w:r>
          </w:p>
        </w:tc>
        <w:tc>
          <w:tcPr>
            <w:tcW w:w="2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6DBC4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Description</w:t>
            </w:r>
          </w:p>
        </w:tc>
        <w:tc>
          <w:tcPr>
            <w:tcW w:w="26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9C6EB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pected Results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5B5B35" w14:textId="77777777" w:rsid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ctual Result</w:t>
            </w:r>
          </w:p>
          <w:p w14:paraId="1E71019C" w14:textId="7076FB1C" w:rsidR="009770CE" w:rsidRPr="008322B0" w:rsidRDefault="009770CE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(Note* Screen Shots are Below the Table)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7882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ass/Fail/Comments</w:t>
            </w:r>
          </w:p>
        </w:tc>
      </w:tr>
      <w:tr w:rsidR="008322B0" w:rsidRPr="008322B0" w14:paraId="77D5002C" w14:textId="77777777" w:rsidTr="008329C8">
        <w:trPr>
          <w:trHeight w:val="15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06E3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12F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78FA2" w14:textId="7010E55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istrator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open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application and will be presented with a login screen with Username and Password Blocks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2F26A8E5" w14:textId="5C3D8564" w:rsidR="00EA4A2F" w:rsidRPr="008322B0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A3520" w14:textId="523F13A9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application will open, and a login window will be displayed with </w:t>
            </w:r>
            <w:r w:rsidR="002D32F3"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507F5" w14:textId="624607EA" w:rsidR="008322B0" w:rsidRPr="008322B0" w:rsidRDefault="00E2610A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Login displayed and presented a Username and Password block 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F1B3E" w14:textId="162BA81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E2610A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8322B0" w:rsidRPr="008322B0" w14:paraId="64E09BCA" w14:textId="77777777" w:rsidTr="008329C8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4925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F054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,2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F8846" w14:textId="27AC2365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login information and be brought to the </w:t>
            </w:r>
            <w:r w:rsidR="005A2B80">
              <w:rPr>
                <w:rFonts w:eastAsia="Times New Roman" w:cs="Calibri"/>
                <w:color w:val="000000"/>
                <w:sz w:val="20"/>
                <w:szCs w:val="20"/>
              </w:rPr>
              <w:t>Admin Menu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be presented with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min function</w:t>
            </w:r>
          </w:p>
          <w:p w14:paraId="6DDBA87D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1EDBB30E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Username: Admin1</w:t>
            </w:r>
          </w:p>
          <w:p w14:paraId="311A16F6" w14:textId="056EAAC1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assword: GummyBear</w:t>
            </w:r>
            <w:r w:rsidR="004A67E8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973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FAE9D" w14:textId="5CC25BCC" w:rsidR="008322B0" w:rsidRPr="008322B0" w:rsidRDefault="002D32F3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 are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</w:t>
            </w:r>
            <w:r w:rsidR="003436EF">
              <w:rPr>
                <w:rFonts w:eastAsia="Times New Roman" w:cs="Calibri"/>
                <w:color w:val="000000"/>
                <w:sz w:val="20"/>
                <w:szCs w:val="20"/>
              </w:rPr>
              <w:t>“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Admin Page</w:t>
            </w:r>
            <w:r w:rsid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”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will display for the us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A8F4F" w14:textId="33AA92FF" w:rsidR="008322B0" w:rsidRPr="008322B0" w:rsidRDefault="005A2B8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Username and Password were accepted and the Admin Menu was displayed.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88E1C" w14:textId="612D22DE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8322B0" w:rsidRPr="008322B0" w14:paraId="18C75409" w14:textId="77777777" w:rsidTr="008329C8">
        <w:trPr>
          <w:trHeight w:val="24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C5898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8A3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414A5" w14:textId="62A9BB96" w:rsidR="008322B0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istrator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n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incorrect Username and Password. The system will recognize an incorrect entry (</w:t>
            </w:r>
            <w:r w:rsidR="00E2610A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) and be given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login display</w:t>
            </w:r>
          </w:p>
          <w:p w14:paraId="586D4A74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73CE294A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47130454" w14:textId="1A74F399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Username: AdminOne</w:t>
            </w:r>
          </w:p>
          <w:p w14:paraId="67DDBCD4" w14:textId="5E3B5731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assword: GummyBear</w:t>
            </w:r>
            <w:r w:rsidR="004A67E8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973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1F485" w14:textId="55A7E4FA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en incorrect information is entered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entry will b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displayed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user will have to re-enter login informat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E748D" w14:textId="31D60533" w:rsidR="008322B0" w:rsidRPr="008322B0" w:rsidRDefault="005A2B8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Username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was not accepted and the application displayed an “invalid username or password” message.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9FDB8" w14:textId="1B9F8920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8322B0" w:rsidRPr="008322B0" w14:paraId="4A456F1B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E9015" w14:textId="33862DE8" w:rsidR="008322B0" w:rsidRPr="008322B0" w:rsidRDefault="008329C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A4068" w14:textId="30966DF1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7433D2" w14:textId="56DEBBCD" w:rsidR="008322B0" w:rsidRDefault="00754F7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n adm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s trying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to </w:t>
            </w:r>
            <w:r w:rsidR="008329C8">
              <w:rPr>
                <w:rFonts w:eastAsia="Times New Roman" w:cs="Calibri"/>
                <w:color w:val="000000"/>
                <w:sz w:val="20"/>
                <w:szCs w:val="20"/>
              </w:rPr>
              <w:t>issue a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book that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isn’t available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the </w:t>
            </w:r>
            <w:r w:rsidR="008329C8">
              <w:rPr>
                <w:rFonts w:eastAsia="Times New Roman" w:cs="Calibri"/>
                <w:color w:val="000000"/>
                <w:sz w:val="20"/>
                <w:szCs w:val="20"/>
              </w:rPr>
              <w:t>ISBN,   along with the borrower’s information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. </w:t>
            </w:r>
          </w:p>
          <w:p w14:paraId="48051E32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07642F19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35CB09A2" w14:textId="42574A2A" w:rsidR="00E2610A" w:rsidRPr="00E2610A" w:rsidRDefault="008329C8" w:rsidP="00E2610A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</w:rPr>
            </w:pPr>
            <w:r w:rsidRPr="00E2610A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ISBN: </w:t>
            </w:r>
            <w:r w:rsidR="00E2610A" w:rsidRPr="00E2610A">
              <w:rPr>
                <w:rFonts w:cs="Calibri"/>
                <w:b/>
                <w:bCs/>
                <w:color w:val="000000"/>
                <w:sz w:val="20"/>
                <w:szCs w:val="20"/>
              </w:rPr>
              <w:t>978130586781</w:t>
            </w:r>
            <w:r w:rsidR="00E2610A" w:rsidRPr="00E2610A">
              <w:rPr>
                <w:rFonts w:cs="Calibri"/>
                <w:b/>
                <w:bCs/>
                <w:color w:val="000000"/>
                <w:sz w:val="20"/>
                <w:szCs w:val="20"/>
              </w:rPr>
              <w:t>0</w:t>
            </w:r>
          </w:p>
          <w:p w14:paraId="482C9A5C" w14:textId="434D8224" w:rsidR="008329C8" w:rsidRPr="00E2610A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2610A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Full Name: Rose Bukater </w:t>
            </w:r>
          </w:p>
          <w:p w14:paraId="676214DD" w14:textId="77777777" w:rsidR="008329C8" w:rsidRPr="00E2610A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2610A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mail: heartoftheocean@gmail.com</w:t>
            </w:r>
          </w:p>
          <w:p w14:paraId="33C5BA43" w14:textId="38C744AB" w:rsidR="00EA4A2F" w:rsidRPr="00EA4A2F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</w:pPr>
            <w:r w:rsidRPr="00E2610A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76625" w14:textId="76EBF993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 book isn’t available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cannot be foun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6700F" w14:textId="7A9230B8" w:rsidR="008322B0" w:rsidRPr="008322B0" w:rsidRDefault="005A2B8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fter entering ISBN and the borrower’s information the application recognized the book was not in the inventory and displayed a message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5C864" w14:textId="525C485F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8322B0" w:rsidRPr="008322B0" w14:paraId="4950DA52" w14:textId="77777777" w:rsidTr="008329C8">
        <w:trPr>
          <w:trHeight w:val="15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44349" w14:textId="2BB8E051" w:rsidR="008322B0" w:rsidRPr="008322B0" w:rsidRDefault="00E2610A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6379C" w14:textId="54F0D5FE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B1EAC" w14:textId="01FAE591" w:rsid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From the system UI display, the admin will click on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“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Issue Boo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”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button and display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Issue book page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issuing a book,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borrower’s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Full Name, Phone, Email, and Address will be </w:t>
            </w:r>
            <w:r w:rsidR="0079720C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.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</w:p>
          <w:p w14:paraId="446D1223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275D98E4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5775B8AF" w14:textId="17D39483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3876BCCE" w14:textId="19EA8F42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</w:t>
            </w:r>
            <w:r w:rsidR="00E2610A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3</w:t>
            </w:r>
          </w:p>
          <w:p w14:paraId="13F53170" w14:textId="39E48B3B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Full Name: Rose </w:t>
            </w:r>
            <w:r w:rsidR="003F4900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B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ukater </w:t>
            </w:r>
          </w:p>
          <w:p w14:paraId="5AE0CBEB" w14:textId="26F481BF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Email: heartoftheocean@gmail.com</w:t>
            </w:r>
          </w:p>
          <w:p w14:paraId="7EA051AE" w14:textId="1B67B8E9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EB26F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Input Blocks for the Borrowers’ information will be present and allow for input to be entered. </w:t>
            </w:r>
          </w:p>
          <w:p w14:paraId="22F7D0F4" w14:textId="77777777" w:rsidR="003436EF" w:rsidRDefault="003436E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31B7F89C" w14:textId="77777777" w:rsidR="003436EF" w:rsidRDefault="003436E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n the display:</w:t>
            </w:r>
          </w:p>
          <w:p w14:paraId="14A65519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Title: Catcher in the Rye</w:t>
            </w:r>
          </w:p>
          <w:p w14:paraId="4C1B50DC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ISBN: 9780316769532</w:t>
            </w:r>
          </w:p>
          <w:p w14:paraId="4EF9EB47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Full Name: Rose Bukater </w:t>
            </w:r>
          </w:p>
          <w:p w14:paraId="64C3D716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Phone: 867-5309</w:t>
            </w:r>
          </w:p>
          <w:p w14:paraId="481F4E18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Email: heartoftheocean@gmail.com</w:t>
            </w:r>
          </w:p>
          <w:p w14:paraId="676A83A2" w14:textId="7403C628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8CEC4" w14:textId="5563EFB7" w:rsidR="008322B0" w:rsidRPr="008322B0" w:rsidRDefault="005A2B8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fter entering all the required information, the application populated the title and author. The application also confirmed the book to be issued. Once Admin confirmed it displayed a message that the book was issued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12B25" w14:textId="395143BF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8322B0" w:rsidRPr="008322B0" w14:paraId="579D85E0" w14:textId="77777777" w:rsidTr="008329C8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45840" w14:textId="332E88BE" w:rsidR="008322B0" w:rsidRPr="008322B0" w:rsidRDefault="00E2610A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A6EA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2F5DB" w14:textId="604E31B4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While entering the borrower’s input</w:t>
            </w:r>
            <w:r w:rsidR="003F4900">
              <w:rPr>
                <w:rFonts w:eastAsia="Times New Roman" w:cs="Calibri"/>
                <w:color w:val="000000"/>
                <w:sz w:val="20"/>
                <w:szCs w:val="20"/>
              </w:rPr>
              <w:t xml:space="preserve"> on the issue book display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, the application will recognize incorrect symbols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="004D6A0E">
              <w:rPr>
                <w:rFonts w:eastAsia="Times New Roman" w:cs="Calibri"/>
                <w:color w:val="000000"/>
                <w:sz w:val="20"/>
                <w:szCs w:val="20"/>
              </w:rPr>
              <w:t xml:space="preserve">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name bloc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52025F34" w14:textId="77777777" w:rsidR="003F4900" w:rsidRDefault="003F490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40042E47" w14:textId="77777777" w:rsidR="003F4900" w:rsidRPr="00E2610A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2610A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12833FF0" w14:textId="1F14E48B" w:rsidR="00E2610A" w:rsidRPr="00E2610A" w:rsidRDefault="003F4900" w:rsidP="00E2610A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2610A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="00E2610A" w:rsidRPr="00E2610A">
              <w:rPr>
                <w:rFonts w:cs="Calibri"/>
                <w:b/>
                <w:bCs/>
                <w:i/>
                <w:iCs/>
                <w:color w:val="000000"/>
                <w:sz w:val="20"/>
                <w:szCs w:val="20"/>
              </w:rPr>
              <w:t>9780743273565</w:t>
            </w:r>
          </w:p>
          <w:p w14:paraId="022876EA" w14:textId="3801990D" w:rsidR="003F4900" w:rsidRPr="00E2610A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2610A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Full Name: Rose *ukater </w:t>
            </w:r>
          </w:p>
          <w:p w14:paraId="2C68ECC0" w14:textId="77777777" w:rsidR="003F4900" w:rsidRPr="00E2610A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2610A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Email: heartoftheocean@gmail.com</w:t>
            </w:r>
          </w:p>
          <w:p w14:paraId="072560EE" w14:textId="504F4B67" w:rsidR="003F4900" w:rsidRPr="00E2610A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2610A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ddress: 400 Titanic Ave, New York, NY 10002</w:t>
            </w:r>
          </w:p>
          <w:p w14:paraId="40831F75" w14:textId="4C2C2510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AA6D8" w14:textId="5B01914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application will recognize symbols (i.e., @$%&amp;*) that are entered in the block and provide an error</w:t>
            </w:r>
            <w:r w:rsidR="00651B95">
              <w:rPr>
                <w:rFonts w:eastAsia="Times New Roman" w:cs="Calibri"/>
                <w:color w:val="000000"/>
                <w:sz w:val="20"/>
                <w:szCs w:val="20"/>
              </w:rPr>
              <w:t xml:space="preserve"> mess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F700F" w14:textId="13495A51" w:rsidR="008322B0" w:rsidRPr="008322B0" w:rsidRDefault="00890889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application recognized </w:t>
            </w:r>
            <w:r w:rsidRPr="00890889">
              <w:rPr>
                <w:rFonts w:eastAsia="Times New Roman" w:cs="Calibri"/>
                <w:color w:val="000000"/>
                <w:sz w:val="20"/>
                <w:szCs w:val="20"/>
              </w:rPr>
              <w:t>that the * was entered in the borrower's last name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. A message was displayed for an invalid entry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A9CC9" w14:textId="7DA0CB0D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8322B0" w:rsidRPr="008322B0" w14:paraId="001FE935" w14:textId="77777777" w:rsidTr="008329C8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5C312" w14:textId="1A39E565" w:rsidR="008322B0" w:rsidRPr="008322B0" w:rsidRDefault="00E2610A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95FD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64596" w14:textId="46631B0B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Once logged in as an admin and after clicking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“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earch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B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oo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”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button, provide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 to then find/display the corresponding book.</w:t>
            </w:r>
          </w:p>
          <w:p w14:paraId="38831535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174100B5" w14:textId="77777777" w:rsidR="00EA4A2F" w:rsidRP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529F37FD" w14:textId="1154D430" w:rsidR="00EA4A2F" w:rsidRP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743273565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E4E85" w14:textId="356387F2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book with the correct ID is displayed after </w:t>
            </w:r>
            <w:r w:rsidR="00890889">
              <w:rPr>
                <w:rFonts w:eastAsia="Times New Roman" w:cs="Calibri"/>
                <w:color w:val="000000"/>
                <w:sz w:val="20"/>
                <w:szCs w:val="20"/>
              </w:rPr>
              <w:t>completing the search functio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7D0C6896" w14:textId="77777777" w:rsidR="00F07E4D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767B34D6" w14:textId="77777777" w:rsidR="00F07E4D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n the display:</w:t>
            </w:r>
          </w:p>
          <w:p w14:paraId="6FA6FCC3" w14:textId="6741B7E3" w:rsidR="00F07E4D" w:rsidRPr="003436EF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Title: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The Great Gatsby</w:t>
            </w:r>
          </w:p>
          <w:p w14:paraId="371A5E8D" w14:textId="60448E8A" w:rsidR="00F07E4D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uthor: F. Scott Fitzgerald</w:t>
            </w:r>
          </w:p>
          <w:p w14:paraId="743BAAF7" w14:textId="33254023" w:rsidR="00F07E4D" w:rsidRPr="003436EF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ISBN: </w:t>
            </w:r>
            <w:r w:rsidRPr="00F07E4D">
              <w:rPr>
                <w:rFonts w:eastAsia="Times New Roman" w:cs="Calibri"/>
                <w:color w:val="000000"/>
                <w:sz w:val="20"/>
                <w:szCs w:val="20"/>
              </w:rPr>
              <w:t>9780743273565</w:t>
            </w:r>
          </w:p>
          <w:p w14:paraId="223D23EE" w14:textId="77777777" w:rsidR="00F07E4D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4133C02C" w14:textId="6266F11F" w:rsidR="00F07E4D" w:rsidRPr="008322B0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03AF6" w14:textId="75F01678" w:rsidR="008322B0" w:rsidRPr="008322B0" w:rsidRDefault="00890889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After entering the ISBN in the Search box, The title and author w</w:t>
            </w:r>
            <w:r w:rsidR="00297530">
              <w:rPr>
                <w:rFonts w:eastAsia="Times New Roman" w:cs="Calibri"/>
                <w:color w:val="000000"/>
                <w:sz w:val="20"/>
                <w:szCs w:val="20"/>
              </w:rPr>
              <w:t>ere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populated indicating it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was in the inventory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2ED8B" w14:textId="1C9ABBAB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8322B0" w:rsidRPr="008322B0" w14:paraId="7F87F2F9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24588" w14:textId="0F9DCE95" w:rsidR="008322B0" w:rsidRPr="008322B0" w:rsidRDefault="00E2610A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263D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2A35B" w14:textId="2ADC15D7" w:rsid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admin will enter a Book ID or ISBN for a book that will not b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available.</w:t>
            </w:r>
          </w:p>
          <w:p w14:paraId="2AFA958D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55A7C61F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3F6D6435" w14:textId="0FF0CDFA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1054125874521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A2011" w14:textId="229A6D1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 message saying the book with that ID isn’t found or in the system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172D" w14:textId="169AF561" w:rsidR="008322B0" w:rsidRPr="008322B0" w:rsidRDefault="00890889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fter entering the ISBN in the Search box,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the application displayed a message that the book didn’t exist in the inventory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EDB83" w14:textId="3C8FCF60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3436EF" w:rsidRPr="008322B0" w14:paraId="319363CF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8BABF" w14:textId="582E2EAF" w:rsidR="003436EF" w:rsidRPr="008322B0" w:rsidRDefault="00E2610A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0F8B8" w14:textId="7743F02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0CB62" w14:textId="12B10C12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admin will add a book that currently doesn’t exist in th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library.</w:t>
            </w:r>
          </w:p>
          <w:p w14:paraId="10671F88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5F316F55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0689024C" w14:textId="2D2A05C5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Valley of the Dolls</w:t>
            </w:r>
          </w:p>
          <w:p w14:paraId="5129DF19" w14:textId="52D7F244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Jacqueline Susann</w:t>
            </w:r>
          </w:p>
          <w:p w14:paraId="3A9281B0" w14:textId="33FC9285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‎9780802125347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6046C" w14:textId="4BED92E9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 message will be displayed that the book was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added,</w:t>
            </w:r>
            <w:r w:rsidR="0079720C">
              <w:rPr>
                <w:rFonts w:eastAsia="Times New Roman" w:cs="Calibri"/>
                <w:color w:val="000000"/>
                <w:sz w:val="20"/>
                <w:szCs w:val="20"/>
              </w:rPr>
              <w:t xml:space="preserve"> and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book information will be displaye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461A7" w14:textId="51C44069" w:rsidR="003436EF" w:rsidRPr="008322B0" w:rsidRDefault="00890889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fter entering the ISBN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, title, and author in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dd Book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box, the application displayed a message that the book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had been added to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inventory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302E7" w14:textId="74137901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3436EF" w:rsidRPr="008322B0" w14:paraId="0AA219AE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1381D" w14:textId="6F832932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E2610A">
              <w:rPr>
                <w:rFonts w:eastAsia="Times New Roman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27B8B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828FA" w14:textId="4E6A3624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admin will remove a book that currently exists in th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library.</w:t>
            </w:r>
          </w:p>
          <w:p w14:paraId="064B5372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663B6EA5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4BC5E032" w14:textId="6B18868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nna Karenina</w:t>
            </w:r>
          </w:p>
          <w:p w14:paraId="6317B1F5" w14:textId="3E74E6A5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Leo Tolstoy </w:t>
            </w:r>
          </w:p>
          <w:p w14:paraId="545A3027" w14:textId="7B8DD9F2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‎9780143035008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2BE7" w14:textId="1D214F9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 message will be displayed that the book was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removed,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book information will be displaye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EF2CA" w14:textId="70E7E27E" w:rsidR="003436EF" w:rsidRPr="008322B0" w:rsidRDefault="00890889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fter entering the ISBN in the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Remove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box, The title and author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were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populated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and the application confirmed the removal of the book. A message was displayed that the book was removed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5203A" w14:textId="2A16011E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3436EF" w:rsidRPr="008322B0" w14:paraId="27D27E00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6F523" w14:textId="774A15D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E2610A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F5E4" w14:textId="7F4925AC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7301F" w14:textId="158C9059" w:rsidR="003436EF" w:rsidRDefault="00514A0B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or</w:t>
            </w:r>
            <w:r w:rsidR="003436EF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 book trying to be removed doesn’t exist.</w:t>
            </w:r>
            <w:r w:rsid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a Book ID or ISBN for a book that will not b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found.</w:t>
            </w:r>
          </w:p>
          <w:p w14:paraId="443DD9D2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13DA2ED9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1092668F" w14:textId="77777777" w:rsidR="00E2610A" w:rsidRDefault="00E2610A" w:rsidP="00E2610A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nna Karenina</w:t>
            </w:r>
          </w:p>
          <w:p w14:paraId="5B752682" w14:textId="77777777" w:rsidR="00E2610A" w:rsidRPr="00EA4A2F" w:rsidRDefault="00E2610A" w:rsidP="00E2610A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Leo Tolstoy </w:t>
            </w:r>
          </w:p>
          <w:p w14:paraId="68D3EBD1" w14:textId="385329A9" w:rsidR="003436EF" w:rsidRDefault="00E2610A" w:rsidP="00E2610A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‎9780143035008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A8F6A" w14:textId="52832EA5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re isn’t a book with that ID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C8ADC" w14:textId="3A55DD57" w:rsidR="003436EF" w:rsidRPr="008322B0" w:rsidRDefault="00514A0B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fter entering the ISBN in the Remove Book box,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and clicking submit, the application di</w:t>
            </w:r>
            <w:r w:rsidR="00297530">
              <w:rPr>
                <w:rFonts w:eastAsia="Times New Roman" w:cs="Calibri"/>
                <w:color w:val="000000"/>
                <w:sz w:val="20"/>
                <w:szCs w:val="20"/>
              </w:rPr>
              <w:t>s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plays a message that the book does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not exist in the database.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7D9FC" w14:textId="2935A92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3436EF" w:rsidRPr="008322B0" w14:paraId="19E63D35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FDC11" w14:textId="347EF485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E2610A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A1FF6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A27D0" w14:textId="38E8689C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ding a book that’s already in the system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a Book ID or ISBN for a book that is already in th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system.</w:t>
            </w:r>
          </w:p>
          <w:p w14:paraId="1B7C425A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2BB9D5CA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26EE8976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51636950" w14:textId="634D767C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J. D. Salinger</w:t>
            </w:r>
          </w:p>
          <w:p w14:paraId="281C2C11" w14:textId="53060743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</w:t>
            </w:r>
            <w:r w:rsidR="00E2610A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3</w:t>
            </w:r>
          </w:p>
          <w:p w14:paraId="10590B85" w14:textId="7BB64B8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B970D" w14:textId="2CA3925A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Display a message saying that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book is in the system already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EAE3C" w14:textId="0AE900A0" w:rsidR="003436EF" w:rsidRPr="008322B0" w:rsidRDefault="00514A0B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fter enter</w:t>
            </w:r>
            <w:r w:rsidR="00297530">
              <w:rPr>
                <w:rFonts w:eastAsia="Times New Roman" w:cs="Calibri"/>
                <w:color w:val="000000"/>
                <w:sz w:val="20"/>
                <w:szCs w:val="20"/>
              </w:rPr>
              <w:t>ing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required information, a message is displayed that the book already exists in the inventory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EEE579" w14:textId="0AA6FB10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  <w:tr w:rsidR="003436EF" w:rsidRPr="008322B0" w14:paraId="269A9015" w14:textId="77777777" w:rsidTr="008329C8">
        <w:trPr>
          <w:trHeight w:val="21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6E376" w14:textId="52BEFDB8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E2610A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0EB1A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817FD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logout function will be clicked and log the administrator out of the application.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D330E" w14:textId="2B6366FF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After logging out of the application </w:t>
            </w:r>
            <w:r w:rsidR="00514A0B">
              <w:rPr>
                <w:rFonts w:eastAsia="Times New Roman" w:cs="Calibri"/>
                <w:color w:val="000000"/>
                <w:sz w:val="20"/>
                <w:szCs w:val="20"/>
              </w:rPr>
              <w:t>a message is displayed that Administrator has been logged out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C7A87" w14:textId="27C9AF8D" w:rsidR="003436EF" w:rsidRPr="008322B0" w:rsidRDefault="00514A0B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fter clicking on the “X” in the top corner, a message is displayed that the Administrator was logged out. 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549BC" w14:textId="42FA49A3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9770CE">
              <w:rPr>
                <w:rFonts w:eastAsia="Times New Roman" w:cs="Calibri"/>
                <w:color w:val="000000"/>
                <w:sz w:val="20"/>
                <w:szCs w:val="20"/>
              </w:rPr>
              <w:t>Passed. Performed as expected</w:t>
            </w:r>
          </w:p>
        </w:tc>
      </w:tr>
    </w:tbl>
    <w:p w14:paraId="1C429213" w14:textId="77777777" w:rsidR="008322B0" w:rsidRDefault="008322B0" w:rsidP="008322B0"/>
    <w:p w14:paraId="10BE6A84" w14:textId="77777777" w:rsidR="003F4900" w:rsidRDefault="003F4900" w:rsidP="008322B0"/>
    <w:p w14:paraId="39B22880" w14:textId="77777777" w:rsidR="00E2610A" w:rsidRDefault="00E2610A" w:rsidP="00E2610A">
      <w:r>
        <w:t>Test Case 1</w:t>
      </w:r>
    </w:p>
    <w:p w14:paraId="02C894C4" w14:textId="77777777" w:rsidR="00E2610A" w:rsidRDefault="00E2610A" w:rsidP="00E2610A">
      <w:r w:rsidRPr="00EF4A04">
        <w:drawing>
          <wp:inline distT="0" distB="0" distL="0" distR="0" wp14:anchorId="1B778D4B" wp14:editId="54742DD8">
            <wp:extent cx="1602712" cy="807716"/>
            <wp:effectExtent l="76200" t="76200" r="131445" b="126365"/>
            <wp:docPr id="119740859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408596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17042" cy="81493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AA39EA" w14:textId="77777777" w:rsidR="00E2610A" w:rsidRDefault="00E2610A" w:rsidP="00E2610A"/>
    <w:p w14:paraId="63FFC3A5" w14:textId="3B30DD65" w:rsidR="00E2610A" w:rsidRDefault="00E2610A" w:rsidP="00E2610A">
      <w:r>
        <w:t>Test Case 2</w:t>
      </w:r>
    </w:p>
    <w:p w14:paraId="660183BB" w14:textId="77777777" w:rsidR="00E2610A" w:rsidRDefault="00E2610A" w:rsidP="00E2610A">
      <w:r w:rsidRPr="00EF4A04">
        <w:drawing>
          <wp:inline distT="0" distB="0" distL="0" distR="0" wp14:anchorId="080F88C5" wp14:editId="56FEA41D">
            <wp:extent cx="2229897" cy="1127964"/>
            <wp:effectExtent l="76200" t="76200" r="132715" b="129540"/>
            <wp:docPr id="1018396012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396012" name="Picture 1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71368" cy="114894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EF4A04">
        <w:drawing>
          <wp:inline distT="0" distB="0" distL="0" distR="0" wp14:anchorId="01EACF5F" wp14:editId="28221308">
            <wp:extent cx="1724017" cy="1779186"/>
            <wp:effectExtent l="76200" t="76200" r="124460" b="126365"/>
            <wp:docPr id="80013327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13327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1629" cy="178704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B06F9B" w14:textId="77777777" w:rsidR="00E2610A" w:rsidRDefault="00E2610A" w:rsidP="00E2610A"/>
    <w:p w14:paraId="571B31DE" w14:textId="77777777" w:rsidR="00FA4C73" w:rsidRDefault="00FA4C73" w:rsidP="00E2610A"/>
    <w:p w14:paraId="5BFD1382" w14:textId="77777777" w:rsidR="00FA4C73" w:rsidRDefault="00FA4C73" w:rsidP="00E2610A"/>
    <w:p w14:paraId="63279844" w14:textId="4954F9B9" w:rsidR="00E2610A" w:rsidRDefault="00E2610A" w:rsidP="00E2610A">
      <w:r>
        <w:lastRenderedPageBreak/>
        <w:t>Test Case 3</w:t>
      </w:r>
    </w:p>
    <w:p w14:paraId="010941CC" w14:textId="77777777" w:rsidR="00E2610A" w:rsidRDefault="00E2610A" w:rsidP="00E2610A">
      <w:r w:rsidRPr="00EF4A04">
        <w:drawing>
          <wp:inline distT="0" distB="0" distL="0" distR="0" wp14:anchorId="3E40D122" wp14:editId="57A3CACF">
            <wp:extent cx="2400635" cy="1228896"/>
            <wp:effectExtent l="76200" t="76200" r="133350" b="142875"/>
            <wp:docPr id="1680283412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283412" name="Picture 1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122889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41A84FA6" wp14:editId="71047515">
            <wp:extent cx="2438740" cy="1257475"/>
            <wp:effectExtent l="76200" t="76200" r="133350" b="133350"/>
            <wp:docPr id="189764314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643144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574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EE6488" w14:textId="77777777" w:rsidR="00E2610A" w:rsidRDefault="00E2610A" w:rsidP="00E2610A"/>
    <w:p w14:paraId="5B2DE176" w14:textId="5BB647D4" w:rsidR="00E2610A" w:rsidRDefault="00E2610A" w:rsidP="00E2610A">
      <w:r>
        <w:t>Test Case 4</w:t>
      </w:r>
    </w:p>
    <w:p w14:paraId="0A2F481C" w14:textId="77777777" w:rsidR="00E2610A" w:rsidRDefault="00E2610A" w:rsidP="00E2610A">
      <w:r w:rsidRPr="00EF4A04">
        <w:drawing>
          <wp:inline distT="0" distB="0" distL="0" distR="0" wp14:anchorId="530CA867" wp14:editId="27A56856">
            <wp:extent cx="1250250" cy="1736834"/>
            <wp:effectExtent l="76200" t="76200" r="140970" b="130175"/>
            <wp:docPr id="97997658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976586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55391" cy="174397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EF4A04">
        <w:drawing>
          <wp:inline distT="0" distB="0" distL="0" distR="0" wp14:anchorId="0FA07AD2" wp14:editId="1A947A05">
            <wp:extent cx="1714292" cy="1721069"/>
            <wp:effectExtent l="76200" t="76200" r="133985" b="127000"/>
            <wp:docPr id="283582677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82677" name="Picture 1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21106" cy="17279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EE09C0" w14:textId="77777777" w:rsidR="00E2610A" w:rsidRDefault="00E2610A" w:rsidP="00E2610A"/>
    <w:p w14:paraId="0B09FAAA" w14:textId="77777777" w:rsidR="00E2610A" w:rsidRDefault="00E2610A" w:rsidP="00E2610A"/>
    <w:p w14:paraId="321A862F" w14:textId="77777777" w:rsidR="00E2610A" w:rsidRDefault="00E2610A" w:rsidP="00E2610A"/>
    <w:p w14:paraId="10F8F1B4" w14:textId="18E2065B" w:rsidR="00E2610A" w:rsidRDefault="00E2610A" w:rsidP="00E2610A">
      <w:r>
        <w:t>Test Case 5</w:t>
      </w:r>
    </w:p>
    <w:p w14:paraId="395D4FE5" w14:textId="77777777" w:rsidR="00E2610A" w:rsidRDefault="00E2610A" w:rsidP="00E2610A">
      <w:r w:rsidRPr="00EF4A04">
        <w:drawing>
          <wp:inline distT="0" distB="0" distL="0" distR="0" wp14:anchorId="4D19E057" wp14:editId="74C0513A">
            <wp:extent cx="1270524" cy="1736834"/>
            <wp:effectExtent l="76200" t="76200" r="139700" b="130175"/>
            <wp:docPr id="191394992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49923" name="Picture 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73258" cy="174057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10F9264B" wp14:editId="413EC76A">
            <wp:extent cx="1343174" cy="1705304"/>
            <wp:effectExtent l="76200" t="76200" r="123825" b="142875"/>
            <wp:docPr id="2069083249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083249" name="Picture 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0147" cy="171415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207501E1" wp14:editId="43D5DC72">
            <wp:extent cx="1274643" cy="1673773"/>
            <wp:effectExtent l="76200" t="76200" r="135255" b="136525"/>
            <wp:docPr id="134643683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436831" name="Picture 1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84026" cy="168609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C3DB09" w14:textId="77777777" w:rsidR="00E2610A" w:rsidRDefault="00E2610A" w:rsidP="00E2610A"/>
    <w:p w14:paraId="037A0392" w14:textId="77777777" w:rsidR="00FA4C73" w:rsidRDefault="00FA4C73" w:rsidP="00E2610A"/>
    <w:p w14:paraId="25C56BF4" w14:textId="77777777" w:rsidR="00FA4C73" w:rsidRDefault="00FA4C73" w:rsidP="00E2610A"/>
    <w:p w14:paraId="0BB5690E" w14:textId="77777777" w:rsidR="00FA4C73" w:rsidRDefault="00FA4C73" w:rsidP="00E2610A"/>
    <w:p w14:paraId="16A84B0B" w14:textId="77777777" w:rsidR="00FA4C73" w:rsidRDefault="00FA4C73" w:rsidP="00E2610A"/>
    <w:p w14:paraId="0EDF2DB4" w14:textId="77777777" w:rsidR="00FA4C73" w:rsidRDefault="00FA4C73" w:rsidP="00E2610A"/>
    <w:p w14:paraId="5EE3BAB8" w14:textId="77777777" w:rsidR="00FA4C73" w:rsidRDefault="00FA4C73" w:rsidP="00E2610A"/>
    <w:p w14:paraId="6092CA85" w14:textId="77777777" w:rsidR="00FA4C73" w:rsidRDefault="00FA4C73" w:rsidP="00E2610A"/>
    <w:p w14:paraId="27A232C4" w14:textId="77777777" w:rsidR="00FA4C73" w:rsidRDefault="00FA4C73" w:rsidP="00E2610A"/>
    <w:p w14:paraId="4BCEE54C" w14:textId="254A1F5E" w:rsidR="00E2610A" w:rsidRDefault="00E2610A" w:rsidP="00E2610A">
      <w:r>
        <w:lastRenderedPageBreak/>
        <w:t>Test Case 6</w:t>
      </w:r>
    </w:p>
    <w:p w14:paraId="5B3F7E08" w14:textId="77777777" w:rsidR="00E2610A" w:rsidRDefault="00E2610A" w:rsidP="00E2610A">
      <w:r w:rsidRPr="00EF4A04">
        <w:drawing>
          <wp:inline distT="0" distB="0" distL="0" distR="0" wp14:anchorId="7E76D4BB" wp14:editId="2FCC098A">
            <wp:extent cx="1276882" cy="1736834"/>
            <wp:effectExtent l="76200" t="76200" r="133350" b="130175"/>
            <wp:docPr id="149717961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179618" name="Picture 1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80161" cy="17412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4196B37F" wp14:editId="4D70EA19">
            <wp:extent cx="2596483" cy="2099442"/>
            <wp:effectExtent l="76200" t="76200" r="128270" b="129540"/>
            <wp:docPr id="112518129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181298" name="Picture 1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07954" cy="210871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D2E88D" w14:textId="77777777" w:rsidR="00E2610A" w:rsidRDefault="00E2610A" w:rsidP="00E2610A"/>
    <w:p w14:paraId="0F30356E" w14:textId="77777777" w:rsidR="00E2610A" w:rsidRDefault="00E2610A" w:rsidP="00E2610A">
      <w:r>
        <w:t>Test Case 7</w:t>
      </w:r>
    </w:p>
    <w:p w14:paraId="477E6606" w14:textId="77777777" w:rsidR="00E2610A" w:rsidRDefault="00E2610A" w:rsidP="00E2610A">
      <w:r w:rsidRPr="00EF4A04">
        <w:drawing>
          <wp:inline distT="0" distB="0" distL="0" distR="0" wp14:anchorId="7FD1AE8C" wp14:editId="2A223F86">
            <wp:extent cx="1667494" cy="1721069"/>
            <wp:effectExtent l="76200" t="76200" r="142875" b="127000"/>
            <wp:docPr id="1689825572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25572" name="Picture 1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78943" cy="173288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7EEBCB85" wp14:editId="36EBB756">
            <wp:extent cx="1689538" cy="1715938"/>
            <wp:effectExtent l="76200" t="76200" r="139700" b="132080"/>
            <wp:docPr id="6107070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70704" name="Picture 1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07952" cy="173463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EF4A04">
        <w:drawing>
          <wp:inline distT="0" distB="0" distL="0" distR="0" wp14:anchorId="0BE52833" wp14:editId="7143EAB7">
            <wp:extent cx="1676441" cy="1689538"/>
            <wp:effectExtent l="76200" t="76200" r="133350" b="139700"/>
            <wp:docPr id="205472747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727474" name="Picture 1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92390" cy="170561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1CBC56" w14:textId="77777777" w:rsidR="00E2610A" w:rsidRDefault="00E2610A" w:rsidP="00E2610A"/>
    <w:p w14:paraId="255D619B" w14:textId="08A51632" w:rsidR="00E2610A" w:rsidRDefault="00E2610A" w:rsidP="00E2610A">
      <w:r>
        <w:t>Test Case 8</w:t>
      </w:r>
    </w:p>
    <w:p w14:paraId="0A7639D9" w14:textId="77777777" w:rsidR="00E2610A" w:rsidRDefault="00E2610A" w:rsidP="00E2610A">
      <w:r w:rsidRPr="00EF4A04">
        <w:drawing>
          <wp:inline distT="0" distB="0" distL="0" distR="0" wp14:anchorId="5590658A" wp14:editId="1F94511A">
            <wp:extent cx="1705303" cy="1760092"/>
            <wp:effectExtent l="76200" t="76200" r="123825" b="126365"/>
            <wp:docPr id="1568390818" name="Picture 15683908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25572" name="Picture 1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08607" cy="176350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17F8107D" wp14:editId="229D4E2C">
            <wp:extent cx="1709802" cy="1736835"/>
            <wp:effectExtent l="76200" t="76200" r="138430" b="130175"/>
            <wp:docPr id="263731580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731580" name="Picture 1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17083" cy="174423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</w:p>
    <w:p w14:paraId="7495F8B2" w14:textId="77777777" w:rsidR="00E2610A" w:rsidRDefault="00E2610A" w:rsidP="00E2610A">
      <w:r w:rsidRPr="00EF4A04">
        <w:lastRenderedPageBreak/>
        <w:drawing>
          <wp:inline distT="0" distB="0" distL="0" distR="0" wp14:anchorId="07CCC1C2" wp14:editId="5531E5CC">
            <wp:extent cx="1704975" cy="1718090"/>
            <wp:effectExtent l="76200" t="76200" r="123825" b="130175"/>
            <wp:docPr id="14472084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20843" name="Picture 1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10197" cy="172335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72ADB7" w14:textId="77777777" w:rsidR="00E2610A" w:rsidRDefault="00E2610A" w:rsidP="00E2610A"/>
    <w:p w14:paraId="227F126F" w14:textId="77777777" w:rsidR="00E2610A" w:rsidRDefault="00E2610A" w:rsidP="00E2610A">
      <w:r>
        <w:t>Test Case 9</w:t>
      </w:r>
    </w:p>
    <w:p w14:paraId="7FF2F4B4" w14:textId="77777777" w:rsidR="00E2610A" w:rsidRDefault="00E2610A" w:rsidP="00E2610A">
      <w:r w:rsidRPr="00EF4A04">
        <w:drawing>
          <wp:inline distT="0" distB="0" distL="0" distR="0" wp14:anchorId="7649B765" wp14:editId="050D9A4D">
            <wp:extent cx="1704975" cy="1759755"/>
            <wp:effectExtent l="76200" t="76200" r="123825" b="126365"/>
            <wp:docPr id="567478281" name="Picture 56747828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25572" name="Picture 1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14741" cy="17698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75E53225" wp14:editId="74C19BCA">
            <wp:extent cx="1702676" cy="1748200"/>
            <wp:effectExtent l="76200" t="76200" r="126365" b="137795"/>
            <wp:docPr id="51117826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17826" name="Picture 1" descr="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17805" cy="176373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42829961" wp14:editId="274307F7">
            <wp:extent cx="1734207" cy="1768480"/>
            <wp:effectExtent l="76200" t="76200" r="132715" b="136525"/>
            <wp:docPr id="1836302063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302063" name="Picture 1" descr="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47610" cy="178214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E95C65" w14:textId="77777777" w:rsidR="00E2610A" w:rsidRDefault="00E2610A" w:rsidP="00E2610A"/>
    <w:p w14:paraId="59A568EA" w14:textId="77777777" w:rsidR="00E2610A" w:rsidRDefault="00E2610A" w:rsidP="00E2610A"/>
    <w:p w14:paraId="42A4ECE4" w14:textId="5ABCFA04" w:rsidR="00E2610A" w:rsidRDefault="00E2610A" w:rsidP="00E2610A">
      <w:r>
        <w:t>Test Case 10</w:t>
      </w:r>
    </w:p>
    <w:p w14:paraId="4C20B5BA" w14:textId="77777777" w:rsidR="00E2610A" w:rsidRDefault="00E2610A" w:rsidP="00E2610A">
      <w:r w:rsidRPr="00EF4A04">
        <w:drawing>
          <wp:inline distT="0" distB="0" distL="0" distR="0" wp14:anchorId="51954D85" wp14:editId="67CBC965">
            <wp:extent cx="1774419" cy="1831428"/>
            <wp:effectExtent l="76200" t="76200" r="130810" b="130810"/>
            <wp:docPr id="1488873768" name="Picture 148887376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25572" name="Picture 1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78329" cy="183546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0FFA1EFB" wp14:editId="09833D42">
            <wp:extent cx="1828800" cy="1876425"/>
            <wp:effectExtent l="76200" t="76200" r="133350" b="142875"/>
            <wp:docPr id="1999498000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498000" name="Picture 1" descr="Graphical user interfac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32088" cy="187979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lastRenderedPageBreak/>
        <w:drawing>
          <wp:inline distT="0" distB="0" distL="0" distR="0" wp14:anchorId="0AD1B7B0" wp14:editId="2A80A2F2">
            <wp:extent cx="1854326" cy="1847193"/>
            <wp:effectExtent l="76200" t="76200" r="127000" b="134620"/>
            <wp:docPr id="53841250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412506" name="Picture 1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68270" cy="186108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23F7E6BF" wp14:editId="785BF624">
            <wp:extent cx="1838553" cy="1831427"/>
            <wp:effectExtent l="76200" t="76200" r="142875" b="130810"/>
            <wp:docPr id="2067328149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328149" name="Picture 1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49757" cy="184258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E884AD" w14:textId="77777777" w:rsidR="00E2610A" w:rsidRDefault="00E2610A" w:rsidP="00E2610A"/>
    <w:p w14:paraId="7C36AE18" w14:textId="77777777" w:rsidR="00E2610A" w:rsidRDefault="00E2610A" w:rsidP="00E2610A">
      <w:r>
        <w:t>Test Case 11</w:t>
      </w:r>
    </w:p>
    <w:p w14:paraId="58C1D956" w14:textId="77777777" w:rsidR="00E2610A" w:rsidRDefault="00E2610A" w:rsidP="00E2610A"/>
    <w:p w14:paraId="1FBB9395" w14:textId="77777777" w:rsidR="00E2610A" w:rsidRDefault="00E2610A" w:rsidP="00E2610A">
      <w:r w:rsidRPr="00EF4A04">
        <w:drawing>
          <wp:inline distT="0" distB="0" distL="0" distR="0" wp14:anchorId="7AFEAB3A" wp14:editId="16FBBC7F">
            <wp:extent cx="1820242" cy="1878724"/>
            <wp:effectExtent l="76200" t="76200" r="142240" b="140970"/>
            <wp:docPr id="2072986961" name="Picture 207298696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25572" name="Picture 1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25083" cy="188372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Pr="00EF4A04">
        <w:drawing>
          <wp:inline distT="0" distB="0" distL="0" distR="0" wp14:anchorId="527B0151" wp14:editId="53EE6E92">
            <wp:extent cx="1829055" cy="1876687"/>
            <wp:effectExtent l="76200" t="76200" r="133350" b="142875"/>
            <wp:docPr id="624813840" name="Picture 62481384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498000" name="Picture 1" descr="Graphical user interfac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87668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197EB6" w14:textId="77777777" w:rsidR="00E2610A" w:rsidRDefault="00E2610A" w:rsidP="00E2610A">
      <w:r w:rsidRPr="00EF4A04">
        <w:drawing>
          <wp:inline distT="0" distB="0" distL="0" distR="0" wp14:anchorId="7D14B153" wp14:editId="1DE3B8A3">
            <wp:extent cx="2044243" cy="2036380"/>
            <wp:effectExtent l="76200" t="76200" r="127635" b="135890"/>
            <wp:docPr id="564889947" name="Picture 5648899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412506" name="Picture 1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54612" cy="204670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 </w:t>
      </w:r>
      <w:r w:rsidRPr="00EF4A04">
        <w:drawing>
          <wp:inline distT="0" distB="0" distL="0" distR="0" wp14:anchorId="442F05E1" wp14:editId="5B015936">
            <wp:extent cx="2067910" cy="2084064"/>
            <wp:effectExtent l="76200" t="76200" r="142240" b="126365"/>
            <wp:docPr id="125361430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614306" name="Picture 1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83354" cy="20996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1F062D" w14:textId="77777777" w:rsidR="00E2610A" w:rsidRDefault="00E2610A" w:rsidP="00E2610A"/>
    <w:p w14:paraId="64C320D8" w14:textId="77777777" w:rsidR="00FA4C73" w:rsidRDefault="00FA4C73" w:rsidP="00E2610A"/>
    <w:p w14:paraId="40813424" w14:textId="77777777" w:rsidR="00FA4C73" w:rsidRDefault="00FA4C73" w:rsidP="00E2610A"/>
    <w:p w14:paraId="7C4A527C" w14:textId="77777777" w:rsidR="00FA4C73" w:rsidRDefault="00FA4C73" w:rsidP="00E2610A"/>
    <w:p w14:paraId="49F09C38" w14:textId="77777777" w:rsidR="00FA4C73" w:rsidRDefault="00FA4C73" w:rsidP="00E2610A"/>
    <w:p w14:paraId="2E74BA7B" w14:textId="77777777" w:rsidR="00FA4C73" w:rsidRDefault="00FA4C73" w:rsidP="00E2610A"/>
    <w:p w14:paraId="03F2DD37" w14:textId="77777777" w:rsidR="00FA4C73" w:rsidRDefault="00FA4C73" w:rsidP="00E2610A"/>
    <w:p w14:paraId="243CC224" w14:textId="4F22C52B" w:rsidR="00E2610A" w:rsidRDefault="00E2610A" w:rsidP="00E2610A">
      <w:r>
        <w:lastRenderedPageBreak/>
        <w:t>Test Case 12</w:t>
      </w:r>
    </w:p>
    <w:p w14:paraId="49F0B818" w14:textId="77777777" w:rsidR="00E2610A" w:rsidRDefault="00E2610A" w:rsidP="00E2610A">
      <w:r w:rsidRPr="00EF4A04">
        <w:drawing>
          <wp:inline distT="0" distB="0" distL="0" distR="0" wp14:anchorId="5DC8499A" wp14:editId="67BC82BE">
            <wp:extent cx="1911892" cy="1973318"/>
            <wp:effectExtent l="76200" t="76200" r="127000" b="141605"/>
            <wp:docPr id="2066522359" name="Picture 206652235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25572" name="Picture 1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2005" cy="198375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EF4A04">
        <w:drawing>
          <wp:inline distT="0" distB="0" distL="0" distR="0" wp14:anchorId="45F09F25" wp14:editId="3B162C67">
            <wp:extent cx="1912377" cy="1957551"/>
            <wp:effectExtent l="76200" t="76200" r="126365" b="138430"/>
            <wp:docPr id="918662466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662466" name="Picture 1" descr="Graphical user interfac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16863" cy="196214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D34277" w14:textId="77777777" w:rsidR="00E2610A" w:rsidRDefault="00E2610A" w:rsidP="00E2610A">
      <w:r w:rsidRPr="00EF4A04">
        <w:drawing>
          <wp:inline distT="0" distB="0" distL="0" distR="0" wp14:anchorId="5CB23CB7" wp14:editId="3CD01564">
            <wp:extent cx="1929036" cy="1989083"/>
            <wp:effectExtent l="76200" t="76200" r="128905" b="125730"/>
            <wp:docPr id="1359742465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742465" name="Picture 1" descr="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35415" cy="19956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A9AF96" w14:textId="77777777" w:rsidR="00E2610A" w:rsidRDefault="00E2610A" w:rsidP="00E2610A"/>
    <w:p w14:paraId="2A389292" w14:textId="207B411C" w:rsidR="00E2610A" w:rsidRDefault="00E2610A" w:rsidP="00E2610A">
      <w:r>
        <w:t>Test Case 13</w:t>
      </w:r>
    </w:p>
    <w:p w14:paraId="575BBA76" w14:textId="1667A7E7" w:rsidR="00E2610A" w:rsidRDefault="00E2610A" w:rsidP="00E2610A">
      <w:r w:rsidRPr="00EF4A04">
        <w:drawing>
          <wp:inline distT="0" distB="0" distL="0" distR="0" wp14:anchorId="15D18029" wp14:editId="212E6EC7">
            <wp:extent cx="1891069" cy="1957552"/>
            <wp:effectExtent l="76200" t="76200" r="128270" b="138430"/>
            <wp:docPr id="2135424247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424247" name="Picture 1" descr="Graphical user interfac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99846" cy="196663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 w:rsidR="008C10EB" w:rsidRPr="008C10EB">
        <w:drawing>
          <wp:inline distT="0" distB="0" distL="0" distR="0" wp14:anchorId="21A0F581" wp14:editId="4C32AB71">
            <wp:extent cx="2079562" cy="1973694"/>
            <wp:effectExtent l="76200" t="76200" r="130810" b="140970"/>
            <wp:docPr id="1302007058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007058" name="Picture 1" descr="Graphical user interfac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05434" cy="199824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</w:p>
    <w:p w14:paraId="750D2F62" w14:textId="77777777" w:rsidR="00E2610A" w:rsidRDefault="00E2610A" w:rsidP="00E2610A"/>
    <w:p w14:paraId="15DFBFBC" w14:textId="77777777" w:rsidR="00E2610A" w:rsidRDefault="00E2610A" w:rsidP="00E2610A"/>
    <w:p w14:paraId="20DAF518" w14:textId="77777777" w:rsidR="00E2610A" w:rsidRDefault="00E2610A" w:rsidP="00E2610A"/>
    <w:p w14:paraId="0AF95D28" w14:textId="77777777" w:rsidR="00E2610A" w:rsidRDefault="00E2610A" w:rsidP="00E2610A"/>
    <w:p w14:paraId="0A2B4992" w14:textId="77777777" w:rsidR="00E2610A" w:rsidRDefault="00E2610A" w:rsidP="008322B0"/>
    <w:sectPr w:rsidR="00E2610A" w:rsidSect="008322B0">
      <w:footerReference w:type="default" r:id="rId3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7BCE6" w14:textId="77777777" w:rsidR="00B62F37" w:rsidRDefault="00B62F37" w:rsidP="00F961C5">
      <w:r>
        <w:separator/>
      </w:r>
    </w:p>
  </w:endnote>
  <w:endnote w:type="continuationSeparator" w:id="0">
    <w:p w14:paraId="091A3A77" w14:textId="77777777" w:rsidR="00B62F37" w:rsidRDefault="00B62F37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AF86C" w14:textId="77777777" w:rsidR="00B62F37" w:rsidRDefault="00B62F37" w:rsidP="00F961C5">
      <w:r>
        <w:separator/>
      </w:r>
    </w:p>
  </w:footnote>
  <w:footnote w:type="continuationSeparator" w:id="0">
    <w:p w14:paraId="714A8C81" w14:textId="77777777" w:rsidR="00B62F37" w:rsidRDefault="00B62F37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rwUA2SrOkiwAAAA="/>
  </w:docVars>
  <w:rsids>
    <w:rsidRoot w:val="00D45C21"/>
    <w:rsid w:val="00015FC2"/>
    <w:rsid w:val="00024E9A"/>
    <w:rsid w:val="00052697"/>
    <w:rsid w:val="000640B8"/>
    <w:rsid w:val="000B4AD4"/>
    <w:rsid w:val="000E295C"/>
    <w:rsid w:val="00107FCB"/>
    <w:rsid w:val="00114979"/>
    <w:rsid w:val="001217D5"/>
    <w:rsid w:val="001719F0"/>
    <w:rsid w:val="0019426D"/>
    <w:rsid w:val="001B1A82"/>
    <w:rsid w:val="001D0035"/>
    <w:rsid w:val="00211097"/>
    <w:rsid w:val="00274DD2"/>
    <w:rsid w:val="00297530"/>
    <w:rsid w:val="002A709D"/>
    <w:rsid w:val="002C44AA"/>
    <w:rsid w:val="002D32F3"/>
    <w:rsid w:val="00301D77"/>
    <w:rsid w:val="00303B2F"/>
    <w:rsid w:val="0034319E"/>
    <w:rsid w:val="003436EF"/>
    <w:rsid w:val="0034784B"/>
    <w:rsid w:val="003744E6"/>
    <w:rsid w:val="003C7E84"/>
    <w:rsid w:val="003E5265"/>
    <w:rsid w:val="003F4900"/>
    <w:rsid w:val="0040145A"/>
    <w:rsid w:val="0045004F"/>
    <w:rsid w:val="00450192"/>
    <w:rsid w:val="00453188"/>
    <w:rsid w:val="004A67E8"/>
    <w:rsid w:val="004B06FD"/>
    <w:rsid w:val="004D6A0E"/>
    <w:rsid w:val="004E4E00"/>
    <w:rsid w:val="004F347F"/>
    <w:rsid w:val="00514A0B"/>
    <w:rsid w:val="00515A86"/>
    <w:rsid w:val="00521E98"/>
    <w:rsid w:val="0057628F"/>
    <w:rsid w:val="005A2B80"/>
    <w:rsid w:val="005A4A23"/>
    <w:rsid w:val="005B01F0"/>
    <w:rsid w:val="005C21EB"/>
    <w:rsid w:val="005D4C62"/>
    <w:rsid w:val="0064203D"/>
    <w:rsid w:val="00651B95"/>
    <w:rsid w:val="0068724F"/>
    <w:rsid w:val="0069214D"/>
    <w:rsid w:val="006D0189"/>
    <w:rsid w:val="006F7000"/>
    <w:rsid w:val="00702746"/>
    <w:rsid w:val="00744C46"/>
    <w:rsid w:val="00754F7F"/>
    <w:rsid w:val="007615C9"/>
    <w:rsid w:val="00770FE6"/>
    <w:rsid w:val="007728B7"/>
    <w:rsid w:val="00773432"/>
    <w:rsid w:val="00774CC8"/>
    <w:rsid w:val="00782A77"/>
    <w:rsid w:val="007904E4"/>
    <w:rsid w:val="0079720C"/>
    <w:rsid w:val="007A3297"/>
    <w:rsid w:val="007A3D9A"/>
    <w:rsid w:val="007D549A"/>
    <w:rsid w:val="008242AF"/>
    <w:rsid w:val="00824E33"/>
    <w:rsid w:val="008322B0"/>
    <w:rsid w:val="008329C8"/>
    <w:rsid w:val="008564F0"/>
    <w:rsid w:val="00860E36"/>
    <w:rsid w:val="00890889"/>
    <w:rsid w:val="008C10EB"/>
    <w:rsid w:val="008C314A"/>
    <w:rsid w:val="008D6BD2"/>
    <w:rsid w:val="009051D3"/>
    <w:rsid w:val="00905427"/>
    <w:rsid w:val="009533F0"/>
    <w:rsid w:val="009770CE"/>
    <w:rsid w:val="0098438D"/>
    <w:rsid w:val="009913C2"/>
    <w:rsid w:val="009B4A37"/>
    <w:rsid w:val="009C2A4F"/>
    <w:rsid w:val="009E3F4F"/>
    <w:rsid w:val="009F5900"/>
    <w:rsid w:val="00A10336"/>
    <w:rsid w:val="00A22F10"/>
    <w:rsid w:val="00A31829"/>
    <w:rsid w:val="00A560BE"/>
    <w:rsid w:val="00AA0735"/>
    <w:rsid w:val="00B62F37"/>
    <w:rsid w:val="00B90E5E"/>
    <w:rsid w:val="00B91104"/>
    <w:rsid w:val="00BE5BFD"/>
    <w:rsid w:val="00BF46DA"/>
    <w:rsid w:val="00C235F7"/>
    <w:rsid w:val="00C47C10"/>
    <w:rsid w:val="00C90A3C"/>
    <w:rsid w:val="00CA3D05"/>
    <w:rsid w:val="00CD7A2D"/>
    <w:rsid w:val="00CF159E"/>
    <w:rsid w:val="00D45C21"/>
    <w:rsid w:val="00D54A74"/>
    <w:rsid w:val="00DF3E33"/>
    <w:rsid w:val="00E13DD9"/>
    <w:rsid w:val="00E2610A"/>
    <w:rsid w:val="00E266DB"/>
    <w:rsid w:val="00E57B65"/>
    <w:rsid w:val="00E67F87"/>
    <w:rsid w:val="00E8272A"/>
    <w:rsid w:val="00E95530"/>
    <w:rsid w:val="00EA4A2F"/>
    <w:rsid w:val="00EB2E7F"/>
    <w:rsid w:val="00EB633F"/>
    <w:rsid w:val="00ED5C4C"/>
    <w:rsid w:val="00EE4EB5"/>
    <w:rsid w:val="00F07E4D"/>
    <w:rsid w:val="00F724BA"/>
    <w:rsid w:val="00F73B9F"/>
    <w:rsid w:val="00F81AA4"/>
    <w:rsid w:val="00F8577F"/>
    <w:rsid w:val="00F932B0"/>
    <w:rsid w:val="00F961C5"/>
    <w:rsid w:val="00FA4C73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9214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214D"/>
  </w:style>
  <w:style w:type="character" w:customStyle="1" w:styleId="eop">
    <w:name w:val="eop"/>
    <w:basedOn w:val="DefaultParagraphFont"/>
    <w:rsid w:val="0069214D"/>
  </w:style>
  <w:style w:type="character" w:customStyle="1" w:styleId="scxw127013755">
    <w:name w:val="scxw127013755"/>
    <w:basedOn w:val="DefaultParagraphFont"/>
    <w:rsid w:val="0069214D"/>
  </w:style>
  <w:style w:type="character" w:customStyle="1" w:styleId="tabchar">
    <w:name w:val="tabchar"/>
    <w:basedOn w:val="DefaultParagraphFont"/>
    <w:rsid w:val="00692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3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11</Pages>
  <Words>1171</Words>
  <Characters>668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42</cp:revision>
  <dcterms:created xsi:type="dcterms:W3CDTF">2023-04-18T22:24:00Z</dcterms:created>
  <dcterms:modified xsi:type="dcterms:W3CDTF">2023-05-07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656c548f443ac60d3c2a9f272693a9747bad221cb1bc9fa4d10ec36138ab76</vt:lpwstr>
  </property>
</Properties>
</file>